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7B4A" w:rsidRDefault="00B87B4A" w:rsidP="00B87B4A">
      <w:r>
        <w:rPr>
          <w:noProof/>
          <w:lang w:eastAsia="ru-RU"/>
        </w:rPr>
        <w:drawing>
          <wp:inline distT="0" distB="0" distL="0" distR="0">
            <wp:extent cx="9725025" cy="6467475"/>
            <wp:effectExtent l="0" t="0" r="0" b="0"/>
            <wp:docPr id="6" name="Рисунок 6" descr="C:\Users\g\Desktop\0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g\Desktop\004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5025" cy="646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7B4A" w:rsidRPr="00B87B4A" w:rsidRDefault="00B87B4A" w:rsidP="00B87B4A">
      <w:bookmarkStart w:id="0" w:name="_GoBack"/>
      <w:r>
        <w:rPr>
          <w:noProof/>
          <w:lang w:eastAsia="ru-RU"/>
        </w:rPr>
        <w:lastRenderedPageBreak/>
        <w:drawing>
          <wp:inline distT="0" distB="0" distL="0" distR="0">
            <wp:extent cx="9553575" cy="6467475"/>
            <wp:effectExtent l="0" t="0" r="0" b="0"/>
            <wp:docPr id="7" name="Рисунок 7" descr="C:\Users\g\Desktop\0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g\Desktop\005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53575" cy="646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B87B4A" w:rsidRPr="00B87B4A" w:rsidSect="00EB46C5">
      <w:pgSz w:w="16838" w:h="11906" w:orient="landscape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803BD0"/>
    <w:multiLevelType w:val="hybridMultilevel"/>
    <w:tmpl w:val="6D48D00E"/>
    <w:lvl w:ilvl="0" w:tplc="3EC439A2">
      <w:start w:val="1"/>
      <w:numFmt w:val="decimal"/>
      <w:lvlText w:val="%1."/>
      <w:lvlJc w:val="left"/>
      <w:pPr>
        <w:ind w:left="155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70" w:hanging="360"/>
      </w:pPr>
    </w:lvl>
    <w:lvl w:ilvl="2" w:tplc="0419001B" w:tentative="1">
      <w:start w:val="1"/>
      <w:numFmt w:val="lowerRoman"/>
      <w:lvlText w:val="%3."/>
      <w:lvlJc w:val="right"/>
      <w:pPr>
        <w:ind w:left="2990" w:hanging="180"/>
      </w:pPr>
    </w:lvl>
    <w:lvl w:ilvl="3" w:tplc="0419000F" w:tentative="1">
      <w:start w:val="1"/>
      <w:numFmt w:val="decimal"/>
      <w:lvlText w:val="%4."/>
      <w:lvlJc w:val="left"/>
      <w:pPr>
        <w:ind w:left="3710" w:hanging="360"/>
      </w:pPr>
    </w:lvl>
    <w:lvl w:ilvl="4" w:tplc="04190019" w:tentative="1">
      <w:start w:val="1"/>
      <w:numFmt w:val="lowerLetter"/>
      <w:lvlText w:val="%5."/>
      <w:lvlJc w:val="left"/>
      <w:pPr>
        <w:ind w:left="4430" w:hanging="360"/>
      </w:pPr>
    </w:lvl>
    <w:lvl w:ilvl="5" w:tplc="0419001B" w:tentative="1">
      <w:start w:val="1"/>
      <w:numFmt w:val="lowerRoman"/>
      <w:lvlText w:val="%6."/>
      <w:lvlJc w:val="right"/>
      <w:pPr>
        <w:ind w:left="5150" w:hanging="180"/>
      </w:pPr>
    </w:lvl>
    <w:lvl w:ilvl="6" w:tplc="0419000F" w:tentative="1">
      <w:start w:val="1"/>
      <w:numFmt w:val="decimal"/>
      <w:lvlText w:val="%7."/>
      <w:lvlJc w:val="left"/>
      <w:pPr>
        <w:ind w:left="5870" w:hanging="360"/>
      </w:pPr>
    </w:lvl>
    <w:lvl w:ilvl="7" w:tplc="04190019" w:tentative="1">
      <w:start w:val="1"/>
      <w:numFmt w:val="lowerLetter"/>
      <w:lvlText w:val="%8."/>
      <w:lvlJc w:val="left"/>
      <w:pPr>
        <w:ind w:left="6590" w:hanging="360"/>
      </w:pPr>
    </w:lvl>
    <w:lvl w:ilvl="8" w:tplc="0419001B" w:tentative="1">
      <w:start w:val="1"/>
      <w:numFmt w:val="lowerRoman"/>
      <w:lvlText w:val="%9."/>
      <w:lvlJc w:val="right"/>
      <w:pPr>
        <w:ind w:left="7310" w:hanging="180"/>
      </w:pPr>
    </w:lvl>
  </w:abstractNum>
  <w:abstractNum w:abstractNumId="1">
    <w:nsid w:val="12186855"/>
    <w:multiLevelType w:val="hybridMultilevel"/>
    <w:tmpl w:val="88083DE4"/>
    <w:lvl w:ilvl="0" w:tplc="545E14AA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8C21902"/>
    <w:multiLevelType w:val="hybridMultilevel"/>
    <w:tmpl w:val="301278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83613A3"/>
    <w:multiLevelType w:val="hybridMultilevel"/>
    <w:tmpl w:val="2AC64514"/>
    <w:lvl w:ilvl="0" w:tplc="545E14AA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rC0NDQwtjAyMTM1NLFU0lEKTi0uzszPAykwqgUAcnsGXCwAAAA="/>
  </w:docVars>
  <w:rsids>
    <w:rsidRoot w:val="001868D0"/>
    <w:rsid w:val="000614CF"/>
    <w:rsid w:val="00075CFD"/>
    <w:rsid w:val="0008440B"/>
    <w:rsid w:val="00171B6E"/>
    <w:rsid w:val="0018150A"/>
    <w:rsid w:val="001868D0"/>
    <w:rsid w:val="001B30AF"/>
    <w:rsid w:val="002843BC"/>
    <w:rsid w:val="002B5282"/>
    <w:rsid w:val="002C0E4A"/>
    <w:rsid w:val="002D34AB"/>
    <w:rsid w:val="003C4868"/>
    <w:rsid w:val="003E0EFB"/>
    <w:rsid w:val="00412570"/>
    <w:rsid w:val="004376F5"/>
    <w:rsid w:val="004B4401"/>
    <w:rsid w:val="00530755"/>
    <w:rsid w:val="005361AE"/>
    <w:rsid w:val="005373E5"/>
    <w:rsid w:val="00564C4F"/>
    <w:rsid w:val="005F508B"/>
    <w:rsid w:val="00663FC2"/>
    <w:rsid w:val="006B01B1"/>
    <w:rsid w:val="00714164"/>
    <w:rsid w:val="007B1A04"/>
    <w:rsid w:val="007C03DC"/>
    <w:rsid w:val="00853873"/>
    <w:rsid w:val="00860633"/>
    <w:rsid w:val="008861AD"/>
    <w:rsid w:val="00901A4D"/>
    <w:rsid w:val="009748DD"/>
    <w:rsid w:val="00974C6E"/>
    <w:rsid w:val="00993FC2"/>
    <w:rsid w:val="009E4447"/>
    <w:rsid w:val="00A11979"/>
    <w:rsid w:val="00B61389"/>
    <w:rsid w:val="00B80522"/>
    <w:rsid w:val="00B8465F"/>
    <w:rsid w:val="00B87B4A"/>
    <w:rsid w:val="00BA3D67"/>
    <w:rsid w:val="00CB1F27"/>
    <w:rsid w:val="00D05C7A"/>
    <w:rsid w:val="00D77C9E"/>
    <w:rsid w:val="00D87400"/>
    <w:rsid w:val="00DB0814"/>
    <w:rsid w:val="00DE5A88"/>
    <w:rsid w:val="00DF1F6D"/>
    <w:rsid w:val="00E3458D"/>
    <w:rsid w:val="00E870B9"/>
    <w:rsid w:val="00E9525E"/>
    <w:rsid w:val="00EB46C5"/>
    <w:rsid w:val="00EF63F1"/>
    <w:rsid w:val="00EF6C94"/>
    <w:rsid w:val="00F0005A"/>
    <w:rsid w:val="00F70BDB"/>
    <w:rsid w:val="00F75EFB"/>
    <w:rsid w:val="00F93FE6"/>
    <w:rsid w:val="00F972A9"/>
    <w:rsid w:val="00FA3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B30A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86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1868D0"/>
    <w:rPr>
      <w:rFonts w:ascii="Segoe UI" w:hAnsi="Segoe UI" w:cs="Segoe UI"/>
      <w:sz w:val="18"/>
      <w:szCs w:val="18"/>
    </w:rPr>
  </w:style>
  <w:style w:type="paragraph" w:styleId="a5">
    <w:name w:val="List Paragraph"/>
    <w:basedOn w:val="a"/>
    <w:uiPriority w:val="34"/>
    <w:qFormat/>
    <w:rsid w:val="002D34A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23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67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1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4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36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53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7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7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73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1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37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7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39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7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0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4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g</cp:lastModifiedBy>
  <cp:revision>41</cp:revision>
  <cp:lastPrinted>2020-03-25T09:05:00Z</cp:lastPrinted>
  <dcterms:created xsi:type="dcterms:W3CDTF">2020-03-17T18:27:00Z</dcterms:created>
  <dcterms:modified xsi:type="dcterms:W3CDTF">2020-04-19T06:53:00Z</dcterms:modified>
</cp:coreProperties>
</file>